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0FD03" w14:textId="0F7AEF32" w:rsidR="00123B37" w:rsidRDefault="00123B37">
      <w:pPr>
        <w:sectPr w:rsidR="00123B37" w:rsidSect="005F3A58">
          <w:type w:val="continuous"/>
          <w:pgSz w:w="12240" w:h="15840"/>
          <w:pgMar w:top="540" w:right="1440" w:bottom="1440" w:left="1440" w:header="720" w:footer="720" w:gutter="0"/>
          <w:cols w:num="2" w:sep="1" w:space="720"/>
          <w:docGrid w:linePitch="360"/>
        </w:sectPr>
      </w:pPr>
      <w:bookmarkStart w:id="0" w:name="_GoBack"/>
      <w:bookmarkEnd w:id="0"/>
    </w:p>
    <w:p w14:paraId="0E94BD33" w14:textId="77777777" w:rsidR="00CA0453" w:rsidRPr="009E7891" w:rsidRDefault="00CA0453" w:rsidP="00E5155D">
      <w:pPr>
        <w:pStyle w:val="Subtitle"/>
      </w:pPr>
      <w:r w:rsidRPr="009E7891">
        <w:lastRenderedPageBreak/>
        <w:t xml:space="preserve">What to Look for in the </w:t>
      </w:r>
      <w:r>
        <w:t>2020 Health Education Standards</w:t>
      </w:r>
    </w:p>
    <w:p w14:paraId="4AFBB3CE" w14:textId="2251BF94" w:rsidR="004F2465" w:rsidRPr="001C04EB" w:rsidRDefault="00CA0453" w:rsidP="001C04EB">
      <w:pPr>
        <w:pStyle w:val="Heading2"/>
      </w:pPr>
      <w:r>
        <w:t>A Reorganization to Bring Greater Focus on Vertical Alignment, Clarity of Evidence Outcomes, and Identification of Key Health Skills.</w:t>
      </w:r>
    </w:p>
    <w:p w14:paraId="54FEA301" w14:textId="0385128D" w:rsidR="008438EA" w:rsidRDefault="00882C81" w:rsidP="00847DA3">
      <w:pPr>
        <w:rPr>
          <w:sz w:val="22"/>
          <w:szCs w:val="22"/>
        </w:rPr>
      </w:pPr>
      <w:r>
        <w:rPr>
          <w:sz w:val="22"/>
          <w:szCs w:val="22"/>
        </w:rPr>
        <w:t>In</w:t>
      </w:r>
      <w:r w:rsidR="00847DA3" w:rsidRPr="00231418">
        <w:rPr>
          <w:sz w:val="22"/>
          <w:szCs w:val="22"/>
        </w:rPr>
        <w:t xml:space="preserve"> </w:t>
      </w:r>
      <w:r w:rsidR="001C04EB">
        <w:rPr>
          <w:sz w:val="22"/>
          <w:szCs w:val="22"/>
        </w:rPr>
        <w:t>2009/</w:t>
      </w:r>
      <w:r w:rsidR="00847DA3" w:rsidRPr="00231418">
        <w:rPr>
          <w:sz w:val="22"/>
          <w:szCs w:val="22"/>
        </w:rPr>
        <w:t xml:space="preserve">2010 </w:t>
      </w:r>
      <w:r w:rsidR="002B2168">
        <w:rPr>
          <w:sz w:val="22"/>
          <w:szCs w:val="22"/>
        </w:rPr>
        <w:t>Colorado develop</w:t>
      </w:r>
      <w:r>
        <w:rPr>
          <w:sz w:val="22"/>
          <w:szCs w:val="22"/>
        </w:rPr>
        <w:t xml:space="preserve">ed the first Comprehensive </w:t>
      </w:r>
      <w:r w:rsidR="00CA0453">
        <w:rPr>
          <w:sz w:val="22"/>
          <w:szCs w:val="22"/>
        </w:rPr>
        <w:t xml:space="preserve">Health Education </w:t>
      </w:r>
      <w:r w:rsidR="002B2168">
        <w:rPr>
          <w:sz w:val="22"/>
          <w:szCs w:val="22"/>
        </w:rPr>
        <w:t>Standards</w:t>
      </w:r>
      <w:r>
        <w:rPr>
          <w:sz w:val="22"/>
          <w:szCs w:val="22"/>
        </w:rPr>
        <w:t xml:space="preserve"> for Colorado</w:t>
      </w:r>
      <w:r w:rsidR="00327BE8">
        <w:rPr>
          <w:sz w:val="22"/>
          <w:szCs w:val="22"/>
        </w:rPr>
        <w:t xml:space="preserve">. These standards provided the base for this revision process. </w:t>
      </w:r>
      <w:r w:rsidR="00B36CFD">
        <w:rPr>
          <w:sz w:val="22"/>
          <w:szCs w:val="22"/>
        </w:rPr>
        <w:t>G</w:t>
      </w:r>
      <w:r w:rsidR="00847DA3" w:rsidRPr="00231418">
        <w:rPr>
          <w:sz w:val="22"/>
          <w:szCs w:val="22"/>
        </w:rPr>
        <w:t>uided by public feedback</w:t>
      </w:r>
      <w:r w:rsidR="005E7F9F" w:rsidRPr="00231418">
        <w:rPr>
          <w:sz w:val="22"/>
          <w:szCs w:val="22"/>
        </w:rPr>
        <w:t xml:space="preserve">, </w:t>
      </w:r>
      <w:r w:rsidR="005E7F9F">
        <w:rPr>
          <w:sz w:val="22"/>
          <w:szCs w:val="22"/>
        </w:rPr>
        <w:t>benchmark</w:t>
      </w:r>
      <w:r w:rsidR="00327BE8">
        <w:rPr>
          <w:sz w:val="22"/>
          <w:szCs w:val="22"/>
        </w:rPr>
        <w:t xml:space="preserve"> reports</w:t>
      </w:r>
      <w:r w:rsidR="00B36CFD">
        <w:rPr>
          <w:sz w:val="22"/>
          <w:szCs w:val="22"/>
        </w:rPr>
        <w:t xml:space="preserve">, and the </w:t>
      </w:r>
      <w:r w:rsidR="002B2168">
        <w:rPr>
          <w:sz w:val="22"/>
          <w:szCs w:val="22"/>
        </w:rPr>
        <w:t>committee’s expertise,</w:t>
      </w:r>
      <w:r w:rsidR="005E7F9F">
        <w:rPr>
          <w:sz w:val="22"/>
          <w:szCs w:val="22"/>
        </w:rPr>
        <w:t xml:space="preserve"> misalignment</w:t>
      </w:r>
      <w:r w:rsidR="00847DA3" w:rsidRPr="00231418">
        <w:rPr>
          <w:sz w:val="22"/>
          <w:szCs w:val="22"/>
        </w:rPr>
        <w:t xml:space="preserve"> issue</w:t>
      </w:r>
      <w:r w:rsidR="00327BE8">
        <w:rPr>
          <w:sz w:val="22"/>
          <w:szCs w:val="22"/>
        </w:rPr>
        <w:t xml:space="preserve">s </w:t>
      </w:r>
      <w:r w:rsidR="002B2168">
        <w:rPr>
          <w:sz w:val="22"/>
          <w:szCs w:val="22"/>
        </w:rPr>
        <w:t xml:space="preserve">and gaps </w:t>
      </w:r>
      <w:r w:rsidR="00B36CFD">
        <w:rPr>
          <w:sz w:val="22"/>
          <w:szCs w:val="22"/>
        </w:rPr>
        <w:t xml:space="preserve">within and across </w:t>
      </w:r>
      <w:r w:rsidR="002B2168">
        <w:rPr>
          <w:sz w:val="22"/>
          <w:szCs w:val="22"/>
        </w:rPr>
        <w:t xml:space="preserve">grade levels </w:t>
      </w:r>
      <w:r w:rsidR="00327BE8">
        <w:rPr>
          <w:sz w:val="22"/>
          <w:szCs w:val="22"/>
        </w:rPr>
        <w:t>were identified</w:t>
      </w:r>
      <w:r w:rsidR="00B36CFD">
        <w:rPr>
          <w:sz w:val="22"/>
          <w:szCs w:val="22"/>
        </w:rPr>
        <w:t>.</w:t>
      </w:r>
      <w:r w:rsidR="00847DA3" w:rsidRPr="00231418">
        <w:rPr>
          <w:sz w:val="22"/>
          <w:szCs w:val="22"/>
        </w:rPr>
        <w:t xml:space="preserve"> </w:t>
      </w:r>
      <w:r w:rsidR="00B36CFD">
        <w:rPr>
          <w:sz w:val="22"/>
          <w:szCs w:val="22"/>
        </w:rPr>
        <w:t xml:space="preserve">Based on </w:t>
      </w:r>
      <w:r w:rsidR="002B2168">
        <w:rPr>
          <w:sz w:val="22"/>
          <w:szCs w:val="22"/>
        </w:rPr>
        <w:t xml:space="preserve">feedback it was also identified that </w:t>
      </w:r>
      <w:r w:rsidR="00B36CFD">
        <w:rPr>
          <w:sz w:val="22"/>
          <w:szCs w:val="22"/>
        </w:rPr>
        <w:t xml:space="preserve">some clarification of the standards was needed. </w:t>
      </w:r>
    </w:p>
    <w:p w14:paraId="47568388" w14:textId="018D3E8B" w:rsidR="00AD1DD0" w:rsidRPr="000F4ECC" w:rsidRDefault="00AD1DD0" w:rsidP="00AD1DD0">
      <w:pPr>
        <w:pStyle w:val="Heading2"/>
      </w:pPr>
      <w:r>
        <w:t>From Prepared Graduate Competencies to Prepared Graduate Stat</w:t>
      </w:r>
      <w:r w:rsidR="00781DBA">
        <w:t>ements in Health Education</w:t>
      </w:r>
    </w:p>
    <w:p w14:paraId="370C2B97" w14:textId="66CB7CA5" w:rsidR="005E7F9F" w:rsidRPr="007E1533" w:rsidRDefault="00860E82" w:rsidP="00B4315A">
      <w:pPr>
        <w:rPr>
          <w:noProof/>
          <w:sz w:val="22"/>
          <w:szCs w:val="22"/>
        </w:rPr>
      </w:pPr>
      <w:r>
        <w:rPr>
          <w:noProof/>
        </w:rPr>
        <mc:AlternateContent>
          <mc:Choice Requires="wps">
            <w:drawing>
              <wp:anchor distT="0" distB="0" distL="114300" distR="114300" simplePos="0" relativeHeight="251714560" behindDoc="0" locked="0" layoutInCell="1" allowOverlap="1" wp14:anchorId="0BC1752F" wp14:editId="5ADE3CD4">
                <wp:simplePos x="0" y="0"/>
                <wp:positionH relativeFrom="column">
                  <wp:posOffset>2800350</wp:posOffset>
                </wp:positionH>
                <wp:positionV relativeFrom="paragraph">
                  <wp:posOffset>3994785</wp:posOffset>
                </wp:positionV>
                <wp:extent cx="314452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144520" cy="635"/>
                        </a:xfrm>
                        <a:prstGeom prst="rect">
                          <a:avLst/>
                        </a:prstGeom>
                        <a:solidFill>
                          <a:prstClr val="white"/>
                        </a:solidFill>
                        <a:ln>
                          <a:noFill/>
                        </a:ln>
                        <a:effectLst/>
                      </wps:spPr>
                      <wps:txbx>
                        <w:txbxContent>
                          <w:p w14:paraId="6D721527" w14:textId="6BD00A05" w:rsidR="002B2168" w:rsidRPr="006402BA" w:rsidRDefault="002B2168" w:rsidP="002B2168">
                            <w:pPr>
                              <w:pStyle w:val="Caption"/>
                              <w:jc w:val="center"/>
                              <w:rPr>
                                <w:rFonts w:ascii="Trebuchet MS" w:hAnsi="Trebuchet MS"/>
                                <w:b/>
                                <w:noProof/>
                                <w:color w:val="auto"/>
                                <w:sz w:val="22"/>
                                <w:szCs w:val="22"/>
                              </w:rPr>
                            </w:pPr>
                            <w:r>
                              <w:t>2018 Health 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type w14:anchorId="0BC1752F" id="_x0000_t202" coordsize="21600,21600" o:spt="202" path="m,l,21600r21600,l21600,xe">
                <v:stroke joinstyle="miter"/>
                <v:path gradientshapeok="t" o:connecttype="rect"/>
              </v:shapetype>
              <v:shape id="Text Box 1" o:spid="_x0000_s1026" type="#_x0000_t202" style="position:absolute;margin-left:220.5pt;margin-top:314.55pt;width:247.6pt;height:.0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" stroked="f">
                <v:textbox style="mso-fit-shape-to-text:t" inset="0,0,0,0">
                  <w:txbxContent>
                    <w:p w14:paraId="6D721527" w14:textId="6BD00A05" w:rsidR="002B2168" w:rsidRPr="006402BA" w:rsidRDefault="002B2168" w:rsidP="002B2168">
                      <w:pPr>
                        <w:pStyle w:val="Caption"/>
                        <w:jc w:val="center"/>
                        <w:rPr>
                          <w:rFonts w:ascii="Trebuchet MS" w:hAnsi="Trebuchet MS"/>
                          <w:b/>
                          <w:noProof/>
                          <w:color w:val="auto"/>
                          <w:sz w:val="22"/>
                          <w:szCs w:val="22"/>
                        </w:rPr>
                      </w:pPr>
                      <w:r>
                        <w:t>2018 Health Education Standard</w:t>
                      </w:r>
                    </w:p>
                  </w:txbxContent>
                </v:textbox>
                <w10:wrap type="square"/>
              </v:shape>
            </w:pict>
          </mc:Fallback>
        </mc:AlternateContent>
      </w:r>
      <w:r w:rsidR="007E1533">
        <w:rPr>
          <w:noProof/>
          <w:sz w:val="22"/>
          <w:szCs w:val="22"/>
        </w:rPr>
        <mc:AlternateContent>
          <mc:Choice Requires="wpg">
            <w:drawing>
              <wp:anchor distT="0" distB="0" distL="114300" distR="114300" simplePos="0" relativeHeight="251724800" behindDoc="1" locked="0" layoutInCell="1" allowOverlap="1" wp14:anchorId="432F1921" wp14:editId="419D362E">
                <wp:simplePos x="0" y="0"/>
                <wp:positionH relativeFrom="column">
                  <wp:posOffset>2256448</wp:posOffset>
                </wp:positionH>
                <wp:positionV relativeFrom="paragraph">
                  <wp:posOffset>1184910</wp:posOffset>
                </wp:positionV>
                <wp:extent cx="3687445" cy="2743200"/>
                <wp:effectExtent l="76200" t="0" r="8255" b="0"/>
                <wp:wrapSquare wrapText="bothSides"/>
                <wp:docPr id="5" name="Group 5"/>
                <wp:cNvGraphicFramePr/>
                <a:graphic xmlns:a="http://schemas.openxmlformats.org/drawingml/2006/main">
                  <a:graphicData uri="http://schemas.microsoft.com/office/word/2010/wordprocessingGroup">
                    <wpg:wgp>
                      <wpg:cNvGrpSpPr/>
                      <wpg:grpSpPr>
                        <a:xfrm>
                          <a:off x="0" y="0"/>
                          <a:ext cx="3687445" cy="2743200"/>
                          <a:chOff x="239795" y="0"/>
                          <a:chExt cx="4885925" cy="3267075"/>
                        </a:xfrm>
                      </wpg:grpSpPr>
                      <pic:pic xmlns:pic="http://schemas.openxmlformats.org/drawingml/2006/picture">
                        <pic:nvPicPr>
                          <pic:cNvPr id="2"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895350" y="0"/>
                            <a:ext cx="4230370" cy="3267075"/>
                          </a:xfrm>
                          <a:prstGeom prst="rect">
                            <a:avLst/>
                          </a:prstGeom>
                          <a:effectLst/>
                        </pic:spPr>
                      </pic:pic>
                      <pic:pic xmlns:pic="http://schemas.openxmlformats.org/drawingml/2006/picture">
                        <pic:nvPicPr>
                          <pic:cNvPr id="3" name="Picture 6"/>
                          <pic:cNvPicPr>
                            <a:picLocks noChangeAspect="1"/>
                          </pic:cNvPicPr>
                        </pic:nvPicPr>
                        <pic:blipFill rotWithShape="1">
                          <a:blip r:embed="rId9">
                            <a:extLst>
                              <a:ext uri="{28A0092B-C50C-407E-A947-70E740481C1C}">
                                <a14:useLocalDpi xmlns:a14="http://schemas.microsoft.com/office/drawing/2010/main" val="0"/>
                              </a:ext>
                            </a:extLst>
                          </a:blip>
                          <a:srcRect l="2500" t="4477" r="67647" b="53665"/>
                          <a:stretch/>
                        </pic:blipFill>
                        <pic:spPr>
                          <a:xfrm>
                            <a:off x="239795" y="228600"/>
                            <a:ext cx="2018030" cy="2009140"/>
                          </a:xfrm>
                          <a:prstGeom prst="ellipse">
                            <a:avLst/>
                          </a:prstGeom>
                          <a:ln w="38100" cap="rnd">
                            <a:solidFill>
                              <a:schemeClr val="accent5"/>
                            </a:solidFill>
                          </a:ln>
                          <a:effectLst/>
                          <a:scene3d>
                            <a:camera prst="orthographicFront"/>
                            <a:lightRig rig="contrasting" dir="t">
                              <a:rot lat="0" lon="0" rev="3000000"/>
                            </a:lightRig>
                          </a:scene3d>
                          <a:sp3d contourW="7620">
                            <a:contourClr>
                              <a:srgbClr val="333333"/>
                            </a:contourClr>
                          </a:sp3d>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3CB5AB54" id="Group 5" o:spid="_x0000_s1026" style="position:absolute;margin-left:177.65pt;margin-top:93.3pt;width:290.35pt;height:3in;z-index:-251591680;mso-width-relative:margin;mso-height-relative:margin" coordorigin="2397" coordsize="48859,3267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953;width:42304;height:326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UXX3DAAAA2gAAAA8AAABkcnMvZG93bnJldi54bWxEj19rwkAQxN8LfodjBd/qxShFUk8p0tI+&#10;VOo/+rzk1iQ0txdurxq/vScU+jjMzG+Yxap3rTpTkMazgck4A0VcettwZeB4eHucg5KIbLH1TAau&#10;JLBaDh4WWFh/4R2d97FSCcJSoIE6xq7QWsqaHMrYd8TJO/ngMCYZKm0DXhLctTrPsiftsOG0UGNH&#10;65rKn/2vMxDmTmhz7L+u29n36fNdXvOpZMaMhv3LM6hIffwP/7U/rIEc7lfSDdDL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VRdfcMAAADaAAAADwAAAAAAAAAAAAAAAACf&#10;AgAAZHJzL2Rvd25yZXYueG1sUEsFBgAAAAAEAAQA9wAAAI8DAAAAAA==&#10;">
                  <v:imagedata r:id="rId10" o:title=""/>
                  <v:path arrowok="t"/>
                </v:shape>
                <v:shape id="Picture 6" o:spid="_x0000_s1028" type="#_x0000_t75" style="position:absolute;left:2397;top:2286;width:20181;height:200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nt76+AAAA2gAAAA8AAABkcnMvZG93bnJldi54bWxEj0urwjAUhPeC/yEcwZ2mKlTpNYoIPrY+&#10;kLs8NOe25TYnJYm2/nsjCC6HmfmGWa47U4sHOV9ZVjAZJyCIc6srLhRcL7vRAoQPyBpry6TgSR7W&#10;q35viZm2LZ/ocQ6FiBD2GSooQ2gyKX1ekkE/tg1x9P6sMxiidIXUDtsIN7WcJkkqDVYcF0psaFtS&#10;/n++GwWWfn1n5sci5Twlh3xr3WGv1HDQbX5ABOrCN/xpH7WCGbyvxBsgVy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Pqnt76+AAAA2gAAAA8AAAAAAAAAAAAAAAAAnwIAAGRy&#10;cy9kb3ducmV2LnhtbFBLBQYAAAAABAAEAPcAAACKAwAAAAA=&#10;" stroked="t" strokecolor="#4472c4 [3208]" strokeweight="3pt">
                  <v:stroke endcap="round"/>
                  <v:imagedata r:id="rId10" o:title="" croptop="2934f" cropbottom="35170f" cropleft="1638f" cropright="44333f"/>
                  <v:path arrowok="t"/>
                </v:shape>
                <w10:wrap type="square"/>
              </v:group>
            </w:pict>
          </mc:Fallback>
        </mc:AlternateContent>
      </w:r>
      <w:r w:rsidR="00AD1DD0" w:rsidRPr="00AC52C3">
        <w:rPr>
          <w:sz w:val="22"/>
          <w:szCs w:val="22"/>
        </w:rPr>
        <w:t xml:space="preserve">The </w:t>
      </w:r>
      <w:r w:rsidR="001C04EB">
        <w:rPr>
          <w:sz w:val="22"/>
          <w:szCs w:val="22"/>
        </w:rPr>
        <w:t>2009/</w:t>
      </w:r>
      <w:r w:rsidR="00AD1DD0" w:rsidRPr="00AC52C3">
        <w:rPr>
          <w:sz w:val="22"/>
          <w:szCs w:val="22"/>
        </w:rPr>
        <w:t xml:space="preserve">2010 Colorado Academic Standards introduced </w:t>
      </w:r>
      <w:r w:rsidR="00AD1DD0">
        <w:rPr>
          <w:sz w:val="22"/>
          <w:szCs w:val="22"/>
        </w:rPr>
        <w:t>seven Prepared Graduate Competencies (PGC) in health education.  These seven PGC’s highlighted the preschool through twelfth-grade concepts and skills that all students should master to ensure success in a postsecondary and workforce setting.</w:t>
      </w:r>
      <w:r w:rsidR="00AD1DD0" w:rsidRPr="00E675E1">
        <w:rPr>
          <w:noProof/>
          <w:sz w:val="22"/>
          <w:szCs w:val="22"/>
        </w:rPr>
        <w:t xml:space="preserve"> </w:t>
      </w:r>
      <w:r w:rsidR="00781DBA">
        <w:rPr>
          <w:sz w:val="22"/>
          <w:szCs w:val="22"/>
        </w:rPr>
        <w:t>I</w:t>
      </w:r>
      <w:r w:rsidR="00781DBA" w:rsidRPr="00AC52C3">
        <w:rPr>
          <w:sz w:val="22"/>
          <w:szCs w:val="22"/>
        </w:rPr>
        <w:t>n the 2018 revision, the</w:t>
      </w:r>
      <w:r w:rsidR="00781DBA">
        <w:rPr>
          <w:sz w:val="22"/>
          <w:szCs w:val="22"/>
        </w:rPr>
        <w:t xml:space="preserve"> term </w:t>
      </w:r>
      <w:r w:rsidR="00781DBA" w:rsidRPr="001B72B5">
        <w:rPr>
          <w:i/>
          <w:sz w:val="22"/>
          <w:szCs w:val="22"/>
        </w:rPr>
        <w:t>Prepared Graduate Competencies</w:t>
      </w:r>
      <w:r w:rsidR="00781DBA">
        <w:rPr>
          <w:sz w:val="22"/>
          <w:szCs w:val="22"/>
        </w:rPr>
        <w:t xml:space="preserve"> was changed to</w:t>
      </w:r>
      <w:r w:rsidR="00781DBA" w:rsidRPr="00AC52C3">
        <w:rPr>
          <w:sz w:val="22"/>
          <w:szCs w:val="22"/>
        </w:rPr>
        <w:t xml:space="preserve"> </w:t>
      </w:r>
      <w:r w:rsidR="00781DBA" w:rsidRPr="00AC52C3">
        <w:rPr>
          <w:i/>
          <w:sz w:val="22"/>
          <w:szCs w:val="22"/>
        </w:rPr>
        <w:t>Prepared Graduate</w:t>
      </w:r>
      <w:r w:rsidR="00781DBA" w:rsidRPr="00AC52C3">
        <w:rPr>
          <w:sz w:val="22"/>
          <w:szCs w:val="22"/>
        </w:rPr>
        <w:t xml:space="preserve"> </w:t>
      </w:r>
      <w:r w:rsidR="00781DBA">
        <w:rPr>
          <w:i/>
          <w:sz w:val="22"/>
          <w:szCs w:val="22"/>
        </w:rPr>
        <w:t>S</w:t>
      </w:r>
      <w:r w:rsidR="00781DBA" w:rsidRPr="00734A2C">
        <w:rPr>
          <w:i/>
          <w:sz w:val="22"/>
          <w:szCs w:val="22"/>
        </w:rPr>
        <w:t>tatements</w:t>
      </w:r>
      <w:r w:rsidR="00781DBA">
        <w:rPr>
          <w:sz w:val="22"/>
          <w:szCs w:val="22"/>
        </w:rPr>
        <w:t xml:space="preserve">. </w:t>
      </w:r>
      <w:r w:rsidR="007E1533">
        <w:rPr>
          <w:noProof/>
          <w:sz w:val="22"/>
          <w:szCs w:val="22"/>
        </w:rPr>
        <w:t xml:space="preserve">Revision to </w:t>
      </w:r>
      <w:r w:rsidR="007E1533">
        <w:rPr>
          <w:i/>
          <w:sz w:val="22"/>
          <w:szCs w:val="22"/>
        </w:rPr>
        <w:t>Prepared Graduate Competency</w:t>
      </w:r>
      <w:r w:rsidR="007E1533">
        <w:rPr>
          <w:sz w:val="22"/>
          <w:szCs w:val="22"/>
        </w:rPr>
        <w:t>:</w:t>
      </w:r>
      <w:r w:rsidR="007E1533" w:rsidRPr="007E1533">
        <w:rPr>
          <w:sz w:val="22"/>
          <w:szCs w:val="22"/>
        </w:rPr>
        <w:t xml:space="preserve"> Apply knowledge and skills to make health-enhancing decisions regarding the use of alcohol, tobacco, and other drugs </w:t>
      </w:r>
      <w:r w:rsidR="007E1533">
        <w:rPr>
          <w:sz w:val="22"/>
          <w:szCs w:val="22"/>
        </w:rPr>
        <w:t xml:space="preserve">was revised to read:  </w:t>
      </w:r>
      <w:r w:rsidR="007E1533" w:rsidRPr="007E1533">
        <w:rPr>
          <w:sz w:val="22"/>
          <w:szCs w:val="22"/>
        </w:rPr>
        <w:t>Demonstrate the ability to make good decisions about drug use marijuana, illegal drugs, prescription drugs, alcohol, and tobacco.</w:t>
      </w:r>
      <w:r w:rsidR="00E1644D">
        <w:rPr>
          <w:sz w:val="22"/>
          <w:szCs w:val="22"/>
        </w:rPr>
        <w:t xml:space="preserve"> </w:t>
      </w:r>
      <w:r w:rsidR="00E1644D" w:rsidRPr="00CC5873">
        <w:rPr>
          <w:sz w:val="22"/>
          <w:szCs w:val="22"/>
        </w:rPr>
        <w:t>It is important to note that local data and students’ needs should drive the focus of health education at the local level. With constantly changing health concerns regarding behaviors and drug use, it is up to the local communities to address their specific local needs regarding priority behaviors and drug use. The standards related to drug use prevention are intended to guide specific skills regarding the prevention of drug use. The specific drugs identified in the standards are not limiting, prioritized, or, comprehensive, and local schools and districts should identify their areas of focus based on local data</w:t>
      </w:r>
      <w:r w:rsidR="00BD73A3">
        <w:rPr>
          <w:sz w:val="22"/>
          <w:szCs w:val="22"/>
        </w:rPr>
        <w:t xml:space="preserve"> and student needs</w:t>
      </w:r>
      <w:r w:rsidR="00CC5873" w:rsidRPr="00CC5873">
        <w:rPr>
          <w:sz w:val="22"/>
          <w:szCs w:val="22"/>
        </w:rPr>
        <w:t>.</w:t>
      </w:r>
      <w:r w:rsidR="00BD73A3">
        <w:rPr>
          <w:sz w:val="22"/>
          <w:szCs w:val="22"/>
        </w:rPr>
        <w:t xml:space="preserve"> </w:t>
      </w:r>
    </w:p>
    <w:p w14:paraId="5EF0F52A" w14:textId="741FD040" w:rsidR="00B4315A" w:rsidRPr="005E7F9F" w:rsidRDefault="00AD1DD0" w:rsidP="00B4315A">
      <w:pPr>
        <w:rPr>
          <w:sz w:val="22"/>
          <w:szCs w:val="22"/>
        </w:rPr>
      </w:pPr>
      <w:r>
        <w:rPr>
          <w:sz w:val="22"/>
          <w:szCs w:val="22"/>
        </w:rPr>
        <w:t xml:space="preserve">In addition, the committee aligned all </w:t>
      </w:r>
      <w:r w:rsidRPr="008D6D0A">
        <w:rPr>
          <w:i/>
          <w:sz w:val="22"/>
          <w:szCs w:val="22"/>
        </w:rPr>
        <w:t>Prepared Graduate Statements</w:t>
      </w:r>
      <w:r>
        <w:rPr>
          <w:sz w:val="22"/>
          <w:szCs w:val="22"/>
        </w:rPr>
        <w:t xml:space="preserve"> and </w:t>
      </w:r>
      <w:r w:rsidRPr="00081545">
        <w:rPr>
          <w:i/>
          <w:sz w:val="22"/>
          <w:szCs w:val="22"/>
        </w:rPr>
        <w:t>Grade Level Expectations</w:t>
      </w:r>
      <w:r>
        <w:rPr>
          <w:sz w:val="22"/>
          <w:szCs w:val="22"/>
        </w:rPr>
        <w:t xml:space="preserve"> to span across grade levels preschool through twelfth-grade.  This insures that students gain consistency of </w:t>
      </w:r>
      <w:r w:rsidR="00CB1BB9">
        <w:rPr>
          <w:sz w:val="22"/>
          <w:szCs w:val="22"/>
        </w:rPr>
        <w:t xml:space="preserve">instruction that focus on essential health </w:t>
      </w:r>
      <w:r>
        <w:rPr>
          <w:sz w:val="22"/>
          <w:szCs w:val="22"/>
        </w:rPr>
        <w:t xml:space="preserve">skills from one grade to the next.  </w:t>
      </w:r>
      <w:r w:rsidR="00847DA3">
        <w:rPr>
          <w:sz w:val="22"/>
          <w:szCs w:val="22"/>
        </w:rPr>
        <w:t xml:space="preserve">Any changes </w:t>
      </w:r>
      <w:r w:rsidR="00847DA3" w:rsidRPr="00231418">
        <w:rPr>
          <w:sz w:val="22"/>
          <w:szCs w:val="22"/>
        </w:rPr>
        <w:t>made</w:t>
      </w:r>
      <w:r w:rsidR="00847DA3">
        <w:rPr>
          <w:sz w:val="22"/>
          <w:szCs w:val="22"/>
        </w:rPr>
        <w:t xml:space="preserve"> were</w:t>
      </w:r>
      <w:r w:rsidR="00847DA3" w:rsidRPr="00231418">
        <w:rPr>
          <w:sz w:val="22"/>
          <w:szCs w:val="22"/>
        </w:rPr>
        <w:t xml:space="preserve"> to add specificity and clarity, not to fundamentally change</w:t>
      </w:r>
      <w:r w:rsidR="00882C81">
        <w:rPr>
          <w:sz w:val="22"/>
          <w:szCs w:val="22"/>
        </w:rPr>
        <w:t xml:space="preserve"> what students are expected to know and be able to do</w:t>
      </w:r>
      <w:r w:rsidR="005E7F9F">
        <w:rPr>
          <w:sz w:val="22"/>
          <w:szCs w:val="22"/>
        </w:rPr>
        <w:t>.</w:t>
      </w:r>
      <w:r w:rsidR="002B2168">
        <w:rPr>
          <w:sz w:val="22"/>
          <w:szCs w:val="22"/>
        </w:rPr>
        <w:t xml:space="preserve"> </w:t>
      </w:r>
      <w:r w:rsidR="00882C81">
        <w:rPr>
          <w:sz w:val="22"/>
          <w:szCs w:val="22"/>
        </w:rPr>
        <w:t>The social e</w:t>
      </w:r>
      <w:r w:rsidR="002B2168">
        <w:rPr>
          <w:sz w:val="22"/>
          <w:szCs w:val="22"/>
        </w:rPr>
        <w:t>mo</w:t>
      </w:r>
      <w:r w:rsidR="00882C81">
        <w:rPr>
          <w:sz w:val="22"/>
          <w:szCs w:val="22"/>
        </w:rPr>
        <w:t>tional wellness standard was expanded at the preschool and early elementary level as well as at most grade levels.  In some cases grade level expectations shifted to other grades for better alignment and to fi</w:t>
      </w:r>
      <w:r w:rsidR="001C04EB">
        <w:rPr>
          <w:sz w:val="22"/>
          <w:szCs w:val="22"/>
        </w:rPr>
        <w:t xml:space="preserve">ll in gaps.  </w:t>
      </w:r>
      <w:r w:rsidR="007E1533">
        <w:rPr>
          <w:sz w:val="22"/>
          <w:szCs w:val="22"/>
        </w:rPr>
        <w:t xml:space="preserve">For example </w:t>
      </w:r>
      <w:r w:rsidR="00882C81">
        <w:rPr>
          <w:sz w:val="22"/>
          <w:szCs w:val="22"/>
        </w:rPr>
        <w:t xml:space="preserve">healthy eating </w:t>
      </w:r>
      <w:r w:rsidR="007E1533">
        <w:rPr>
          <w:sz w:val="22"/>
          <w:szCs w:val="22"/>
        </w:rPr>
        <w:t>was added to 8</w:t>
      </w:r>
      <w:r w:rsidR="007E1533" w:rsidRPr="007E1533">
        <w:rPr>
          <w:sz w:val="22"/>
          <w:szCs w:val="22"/>
          <w:vertAlign w:val="superscript"/>
        </w:rPr>
        <w:t>th</w:t>
      </w:r>
      <w:r w:rsidR="007E1533">
        <w:rPr>
          <w:sz w:val="22"/>
          <w:szCs w:val="22"/>
        </w:rPr>
        <w:t xml:space="preserve"> grade as a new grade level expectation.  </w:t>
      </w:r>
    </w:p>
    <w:p w14:paraId="64FF53D7" w14:textId="5C3AA5CD" w:rsidR="007018D4" w:rsidRPr="002B2168" w:rsidRDefault="007E1533" w:rsidP="002B2168">
      <w:pPr>
        <w:pStyle w:val="Heading2"/>
      </w:pPr>
      <w:r w:rsidRPr="00BB3D2A">
        <w:rPr>
          <w:noProof/>
          <w:sz w:val="22"/>
          <w:szCs w:val="22"/>
        </w:rPr>
        <w:lastRenderedPageBreak/>
        <mc:AlternateContent>
          <mc:Choice Requires="wpg">
            <w:drawing>
              <wp:anchor distT="0" distB="0" distL="114300" distR="114300" simplePos="0" relativeHeight="251728896" behindDoc="1" locked="0" layoutInCell="1" allowOverlap="1" wp14:anchorId="72C42391" wp14:editId="45E79EA5">
                <wp:simplePos x="0" y="0"/>
                <wp:positionH relativeFrom="column">
                  <wp:posOffset>2733675</wp:posOffset>
                </wp:positionH>
                <wp:positionV relativeFrom="paragraph">
                  <wp:posOffset>0</wp:posOffset>
                </wp:positionV>
                <wp:extent cx="3438525" cy="2562225"/>
                <wp:effectExtent l="0" t="0" r="66675" b="9525"/>
                <wp:wrapTight wrapText="bothSides">
                  <wp:wrapPolygon edited="0">
                    <wp:start x="0" y="0"/>
                    <wp:lineTo x="0" y="21520"/>
                    <wp:lineTo x="18548" y="21520"/>
                    <wp:lineTo x="18548" y="20556"/>
                    <wp:lineTo x="19147" y="17987"/>
                    <wp:lineTo x="21061" y="15417"/>
                    <wp:lineTo x="21780" y="12848"/>
                    <wp:lineTo x="21899" y="10278"/>
                    <wp:lineTo x="21420" y="7709"/>
                    <wp:lineTo x="18548" y="2570"/>
                    <wp:lineTo x="18548" y="0"/>
                    <wp:lineTo x="0" y="0"/>
                  </wp:wrapPolygon>
                </wp:wrapTight>
                <wp:docPr id="8" name="Group 2"/>
                <wp:cNvGraphicFramePr/>
                <a:graphic xmlns:a="http://schemas.openxmlformats.org/drawingml/2006/main">
                  <a:graphicData uri="http://schemas.microsoft.com/office/word/2010/wordprocessingGroup">
                    <wpg:wgp>
                      <wpg:cNvGrpSpPr/>
                      <wpg:grpSpPr>
                        <a:xfrm>
                          <a:off x="0" y="0"/>
                          <a:ext cx="3438525" cy="2562225"/>
                          <a:chOff x="-192291" y="1599396"/>
                          <a:chExt cx="6181508" cy="4068058"/>
                        </a:xfrm>
                      </wpg:grpSpPr>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92291" y="1599396"/>
                            <a:ext cx="5268059" cy="4068058"/>
                          </a:xfrm>
                          <a:prstGeom prst="rect">
                            <a:avLst/>
                          </a:prstGeom>
                        </pic:spPr>
                      </pic:pic>
                      <pic:pic xmlns:pic="http://schemas.openxmlformats.org/drawingml/2006/picture">
                        <pic:nvPicPr>
                          <pic:cNvPr id="10" name="Picture 10"/>
                          <pic:cNvPicPr>
                            <a:picLocks noChangeAspect="1"/>
                          </pic:cNvPicPr>
                        </pic:nvPicPr>
                        <pic:blipFill rotWithShape="1">
                          <a:blip r:embed="rId9">
                            <a:extLst>
                              <a:ext uri="{28A0092B-C50C-407E-A947-70E740481C1C}">
                                <a14:useLocalDpi xmlns:a14="http://schemas.microsoft.com/office/drawing/2010/main" val="0"/>
                              </a:ext>
                            </a:extLst>
                          </a:blip>
                          <a:srcRect l="45887" t="21425" r="15890" b="29442"/>
                          <a:stretch/>
                        </pic:blipFill>
                        <pic:spPr>
                          <a:xfrm>
                            <a:off x="2982524" y="2307599"/>
                            <a:ext cx="3006693" cy="2819649"/>
                          </a:xfrm>
                          <a:prstGeom prst="ellipse">
                            <a:avLst/>
                          </a:prstGeom>
                          <a:ln w="38100" cap="rnd">
                            <a:solidFill>
                              <a:schemeClr val="accent5"/>
                            </a:solidFill>
                          </a:ln>
                          <a:effectLst/>
                          <a:scene3d>
                            <a:camera prst="orthographicFront"/>
                            <a:lightRig rig="contrasting" dir="t">
                              <a:rot lat="0" lon="0" rev="3000000"/>
                            </a:lightRig>
                          </a:scene3d>
                          <a:sp3d contourW="7620">
                            <a:bevelT w="0" h="0"/>
                            <a:contourClr>
                              <a:srgbClr val="333333"/>
                            </a:contourClr>
                          </a:sp3d>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2B5FA4BF" id="Group 2" o:spid="_x0000_s1026" style="position:absolute;margin-left:215.25pt;margin-top:0;width:270.75pt;height:201.75pt;z-index:-251587584;mso-width-relative:margin;mso-height-relative:margin" coordorigin="-1922,15993" coordsize="61815,4068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">
                <v:shape id="Picture 9" o:spid="_x0000_s1027" type="#_x0000_t75" style="position:absolute;left:-1922;top:15993;width:52679;height:406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wzwzDAAAA2gAAAA8AAABkcnMvZG93bnJldi54bWxEj81qAkEQhO+BvMPQAW86GxOCbhwliEEP&#10;hsQfPDc77e6SnZ5letT17TOCkGNRVV9Rk1nnGnWmILVnA8+DDBRx4W3NpYH97rM/AiUR2WLjmQxc&#10;SWA2fXyYYG79hTd03sZSJQhLjgaqGNtcaykqcigD3xIn7+iDw5hkKLUNeElw1+hhlr1phzWnhQpb&#10;mldU/G5PzkAYOaGvffd9/Xk9HNdLWQxfJDOm99R9vIOK1MX/8L29sgbGcLuSboCe/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DPDMMAAADaAAAADwAAAAAAAAAAAAAAAACf&#10;AgAAZHJzL2Rvd25yZXYueG1sUEsFBgAAAAAEAAQA9wAAAI8DAAAAAA==&#10;">
                  <v:imagedata r:id="rId11" o:title=""/>
                  <v:path arrowok="t"/>
                </v:shape>
                <v:shape id="Picture 10" o:spid="_x0000_s1028" type="#_x0000_t75" style="position:absolute;left:29825;top:23075;width:30067;height:281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0Ule7EAAAA2wAAAA8AAABkcnMvZG93bnJldi54bWxEj0FrwkAQhe+F/odlCr3VjdJKSV1FBEEP&#10;FoztobdpdpqEZmfD7mqSf+8cBG8zvDfvfbNYDa5VFwqx8WxgOslAEZfeNlwZ+DptX95BxYRssfVM&#10;BkaKsFo+Piwwt77nI12KVCkJ4ZijgTqlLtc6ljU5jBPfEYv254PDJGuotA3YS7hr9SzL5tphw9JQ&#10;Y0ebmsr/4uwMVJ9+u//GgsOhP7+Ov+ObPjU/xjw/DesPUImGdDffrndW8IVefpEB9PI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0Ule7EAAAA2wAAAA8AAAAAAAAAAAAAAAAA&#10;nwIAAGRycy9kb3ducmV2LnhtbFBLBQYAAAAABAAEAPcAAACQAwAAAAA=&#10;" stroked="t" strokecolor="#4472c4 [3208]" strokeweight="3pt">
                  <v:stroke endcap="round"/>
                  <v:imagedata r:id="rId11" o:title="" croptop="14041f" cropbottom="19295f" cropleft="30073f" cropright="10414f"/>
                  <v:path arrowok="t"/>
                </v:shape>
                <w10:wrap type="tight"/>
              </v:group>
            </w:pict>
          </mc:Fallback>
        </mc:AlternateContent>
      </w:r>
      <w:r w:rsidR="00E26009">
        <w:t xml:space="preserve">Adjustments to </w:t>
      </w:r>
      <w:r w:rsidR="009D585D">
        <w:t xml:space="preserve">Right Side of the Document </w:t>
      </w:r>
    </w:p>
    <w:p w14:paraId="78316B60" w14:textId="6C4FC374" w:rsidR="00CB1BB9" w:rsidRDefault="00882C81" w:rsidP="00CB1BB9">
      <w:pPr>
        <w:rPr>
          <w:noProof/>
          <w:sz w:val="22"/>
          <w:szCs w:val="22"/>
        </w:rPr>
      </w:pPr>
      <w:r>
        <w:rPr>
          <w:noProof/>
        </w:rPr>
        <mc:AlternateContent>
          <mc:Choice Requires="wps">
            <w:drawing>
              <wp:anchor distT="0" distB="0" distL="114300" distR="114300" simplePos="0" relativeHeight="251718656" behindDoc="0" locked="0" layoutInCell="1" allowOverlap="1" wp14:anchorId="76F8BA20" wp14:editId="39179D8C">
                <wp:simplePos x="0" y="0"/>
                <wp:positionH relativeFrom="column">
                  <wp:posOffset>2710065</wp:posOffset>
                </wp:positionH>
                <wp:positionV relativeFrom="paragraph">
                  <wp:posOffset>119380</wp:posOffset>
                </wp:positionV>
                <wp:extent cx="2954020" cy="19050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2954020" cy="190500"/>
                        </a:xfrm>
                        <a:prstGeom prst="rect">
                          <a:avLst/>
                        </a:prstGeom>
                        <a:solidFill>
                          <a:prstClr val="white"/>
                        </a:solidFill>
                        <a:ln>
                          <a:noFill/>
                        </a:ln>
                        <a:effectLst/>
                      </wps:spPr>
                      <wps:txbx>
                        <w:txbxContent>
                          <w:p w14:paraId="42324F46" w14:textId="62EF5B97" w:rsidR="002B2168" w:rsidRPr="006402BA" w:rsidRDefault="00882C81" w:rsidP="002B2168">
                            <w:pPr>
                              <w:pStyle w:val="Caption"/>
                              <w:jc w:val="center"/>
                              <w:rPr>
                                <w:rFonts w:ascii="Trebuchet MS" w:hAnsi="Trebuchet MS"/>
                                <w:b/>
                                <w:noProof/>
                                <w:color w:val="auto"/>
                                <w:sz w:val="22"/>
                                <w:szCs w:val="22"/>
                              </w:rPr>
                            </w:pPr>
                            <w:r>
                              <w:t>2018</w:t>
                            </w:r>
                            <w:r w:rsidR="002B2168">
                              <w:t xml:space="preserve"> Health 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6F8BA20" id="Text Box 35" o:spid="_x0000_s1027" type="#_x0000_t202" style="position:absolute;margin-left:213.4pt;margin-top:9.4pt;width:232.6pt;height: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" stroked="f">
                <v:textbox inset="0,0,0,0">
                  <w:txbxContent>
                    <w:p w14:paraId="42324F46" w14:textId="62EF5B97" w:rsidR="002B2168" w:rsidRPr="006402BA" w:rsidRDefault="00882C81" w:rsidP="002B2168">
                      <w:pPr>
                        <w:pStyle w:val="Caption"/>
                        <w:jc w:val="center"/>
                        <w:rPr>
                          <w:rFonts w:ascii="Trebuchet MS" w:hAnsi="Trebuchet MS"/>
                          <w:b/>
                          <w:noProof/>
                          <w:color w:val="auto"/>
                          <w:sz w:val="22"/>
                          <w:szCs w:val="22"/>
                        </w:rPr>
                      </w:pPr>
                      <w:r>
                        <w:t>2018</w:t>
                      </w:r>
                      <w:r w:rsidR="002B2168">
                        <w:t xml:space="preserve"> Health Education Standard</w:t>
                      </w:r>
                    </w:p>
                  </w:txbxContent>
                </v:textbox>
                <w10:wrap type="square"/>
              </v:shape>
            </w:pict>
          </mc:Fallback>
        </mc:AlternateContent>
      </w:r>
      <w:r w:rsidR="00CB1BB9">
        <w:rPr>
          <w:noProof/>
          <w:sz w:val="22"/>
          <w:szCs w:val="22"/>
        </w:rPr>
        <w:t>The 2009</w:t>
      </w:r>
      <w:r w:rsidR="001C04EB">
        <w:rPr>
          <w:noProof/>
          <w:sz w:val="22"/>
          <w:szCs w:val="22"/>
        </w:rPr>
        <w:t>/2010</w:t>
      </w:r>
      <w:r w:rsidR="00CB1BB9">
        <w:rPr>
          <w:noProof/>
          <w:sz w:val="22"/>
          <w:szCs w:val="22"/>
        </w:rPr>
        <w:t xml:space="preserve"> health education standards have a section titled “21</w:t>
      </w:r>
      <w:r w:rsidR="00CB1BB9" w:rsidRPr="00EE2647">
        <w:rPr>
          <w:noProof/>
          <w:sz w:val="22"/>
          <w:szCs w:val="22"/>
          <w:vertAlign w:val="superscript"/>
        </w:rPr>
        <w:t>st</w:t>
      </w:r>
      <w:r w:rsidR="00CB1BB9">
        <w:rPr>
          <w:noProof/>
          <w:sz w:val="22"/>
          <w:szCs w:val="22"/>
        </w:rPr>
        <w:t xml:space="preserve"> Century Skills” which house inquiry questions, relevance and application statements, and nature of health elements.  The 2020 health standards have re-titled this section to be, “Academic Content and Conenctions.”  </w:t>
      </w:r>
    </w:p>
    <w:p w14:paraId="3E50BF48" w14:textId="3724C1BB" w:rsidR="00B36CFD" w:rsidRDefault="007E1533" w:rsidP="00B36CFD">
      <w:pPr>
        <w:rPr>
          <w:sz w:val="22"/>
          <w:szCs w:val="22"/>
        </w:rPr>
      </w:pPr>
      <w:r>
        <w:rPr>
          <w:noProof/>
        </w:rPr>
        <mc:AlternateContent>
          <mc:Choice Requires="wps">
            <w:drawing>
              <wp:anchor distT="0" distB="0" distL="114300" distR="114300" simplePos="0" relativeHeight="251730944" behindDoc="0" locked="0" layoutInCell="1" allowOverlap="1" wp14:anchorId="1BC2BCB9" wp14:editId="60EB2602">
                <wp:simplePos x="0" y="0"/>
                <wp:positionH relativeFrom="column">
                  <wp:posOffset>2733675</wp:posOffset>
                </wp:positionH>
                <wp:positionV relativeFrom="paragraph">
                  <wp:posOffset>862330</wp:posOffset>
                </wp:positionV>
                <wp:extent cx="2929890" cy="635"/>
                <wp:effectExtent l="0" t="0" r="3810" b="0"/>
                <wp:wrapSquare wrapText="bothSides"/>
                <wp:docPr id="6" name="Text Box 6"/>
                <wp:cNvGraphicFramePr/>
                <a:graphic xmlns:a="http://schemas.openxmlformats.org/drawingml/2006/main">
                  <a:graphicData uri="http://schemas.microsoft.com/office/word/2010/wordprocessingShape">
                    <wps:wsp>
                      <wps:cNvSpPr txBox="1"/>
                      <wps:spPr>
                        <a:xfrm>
                          <a:off x="0" y="0"/>
                          <a:ext cx="2929890" cy="635"/>
                        </a:xfrm>
                        <a:prstGeom prst="rect">
                          <a:avLst/>
                        </a:prstGeom>
                        <a:solidFill>
                          <a:prstClr val="white"/>
                        </a:solidFill>
                        <a:ln>
                          <a:noFill/>
                        </a:ln>
                        <a:effectLst/>
                      </wps:spPr>
                      <wps:txbx>
                        <w:txbxContent>
                          <w:p w14:paraId="7AE08192" w14:textId="77777777" w:rsidR="007E1533" w:rsidRPr="006402BA" w:rsidRDefault="007E1533" w:rsidP="007E1533">
                            <w:pPr>
                              <w:pStyle w:val="Caption"/>
                              <w:jc w:val="center"/>
                              <w:rPr>
                                <w:rFonts w:ascii="Trebuchet MS" w:hAnsi="Trebuchet MS"/>
                                <w:b/>
                                <w:noProof/>
                                <w:color w:val="auto"/>
                                <w:sz w:val="22"/>
                                <w:szCs w:val="22"/>
                              </w:rPr>
                            </w:pPr>
                            <w:r>
                              <w:t>2018 Health 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 w14:anchorId="1BC2BCB9" id="Text Box 6" o:spid="_x0000_s1028" type="#_x0000_t202" style="position:absolute;margin-left:215.25pt;margin-top:67.9pt;width:230.7pt;height:.0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" stroked="f">
                <v:textbox style="mso-fit-shape-to-text:t" inset="0,0,0,0">
                  <w:txbxContent>
                    <w:p w14:paraId="7AE08192" w14:textId="77777777" w:rsidR="007E1533" w:rsidRPr="006402BA" w:rsidRDefault="007E1533" w:rsidP="007E1533">
                      <w:pPr>
                        <w:pStyle w:val="Caption"/>
                        <w:jc w:val="center"/>
                        <w:rPr>
                          <w:rFonts w:ascii="Trebuchet MS" w:hAnsi="Trebuchet MS"/>
                          <w:b/>
                          <w:noProof/>
                          <w:color w:val="auto"/>
                          <w:sz w:val="22"/>
                          <w:szCs w:val="22"/>
                        </w:rPr>
                      </w:pPr>
                      <w:r>
                        <w:t>2018 Health Education Standard</w:t>
                      </w:r>
                    </w:p>
                  </w:txbxContent>
                </v:textbox>
                <w10:wrap type="square"/>
              </v:shape>
            </w:pict>
          </mc:Fallback>
        </mc:AlternateContent>
      </w:r>
      <w:r w:rsidR="00CB1BB9">
        <w:rPr>
          <w:sz w:val="22"/>
          <w:szCs w:val="22"/>
        </w:rPr>
        <w:t>The first component of this section is the “Colorado Essential Skills and Real World Application.”  This area highlights the skills and practices that students will be using while mastering the concepts and skills within the grade level expectations and evidence outcomes.</w:t>
      </w:r>
      <w:r w:rsidR="00B36CFD" w:rsidRPr="00B36CFD">
        <w:rPr>
          <w:sz w:val="22"/>
          <w:szCs w:val="22"/>
        </w:rPr>
        <w:t xml:space="preserve"> </w:t>
      </w:r>
    </w:p>
    <w:p w14:paraId="5BA8C2A6" w14:textId="4B0A384B" w:rsidR="002B2168" w:rsidRDefault="00B36CFD" w:rsidP="00CB1BB9">
      <w:pPr>
        <w:rPr>
          <w:sz w:val="22"/>
          <w:szCs w:val="22"/>
        </w:rPr>
      </w:pPr>
      <w:r>
        <w:rPr>
          <w:sz w:val="22"/>
          <w:szCs w:val="22"/>
        </w:rPr>
        <w:t>T</w:t>
      </w:r>
      <w:r w:rsidRPr="00AC52C3">
        <w:rPr>
          <w:sz w:val="22"/>
          <w:szCs w:val="22"/>
        </w:rPr>
        <w:t xml:space="preserve">he review and revision committee kept the </w:t>
      </w:r>
      <w:r w:rsidRPr="00AC52C3">
        <w:rPr>
          <w:i/>
          <w:sz w:val="22"/>
          <w:szCs w:val="22"/>
        </w:rPr>
        <w:t>Inquiry Questions</w:t>
      </w:r>
      <w:r>
        <w:rPr>
          <w:i/>
          <w:sz w:val="22"/>
          <w:szCs w:val="22"/>
        </w:rPr>
        <w:t xml:space="preserve"> </w:t>
      </w:r>
      <w:r w:rsidR="00882C81">
        <w:rPr>
          <w:sz w:val="22"/>
          <w:szCs w:val="22"/>
        </w:rPr>
        <w:t>subsection</w:t>
      </w:r>
      <w:r w:rsidR="002B2168">
        <w:rPr>
          <w:sz w:val="22"/>
          <w:szCs w:val="22"/>
        </w:rPr>
        <w:t xml:space="preserve"> from </w:t>
      </w:r>
      <w:r w:rsidR="001C04EB">
        <w:rPr>
          <w:sz w:val="22"/>
          <w:szCs w:val="22"/>
        </w:rPr>
        <w:t>2009/</w:t>
      </w:r>
      <w:r w:rsidR="002B2168">
        <w:rPr>
          <w:sz w:val="22"/>
          <w:szCs w:val="22"/>
        </w:rPr>
        <w:t xml:space="preserve">2010. </w:t>
      </w:r>
      <w:r w:rsidR="00882C81">
        <w:rPr>
          <w:sz w:val="22"/>
          <w:szCs w:val="22"/>
        </w:rPr>
        <w:t xml:space="preserve">The committee designed revised </w:t>
      </w:r>
      <w:r w:rsidRPr="00AC52C3">
        <w:rPr>
          <w:sz w:val="22"/>
          <w:szCs w:val="22"/>
        </w:rPr>
        <w:t>question</w:t>
      </w:r>
      <w:r w:rsidR="00882C81">
        <w:rPr>
          <w:sz w:val="22"/>
          <w:szCs w:val="22"/>
        </w:rPr>
        <w:t xml:space="preserve">s </w:t>
      </w:r>
      <w:r w:rsidRPr="00AC52C3">
        <w:rPr>
          <w:sz w:val="22"/>
          <w:szCs w:val="22"/>
        </w:rPr>
        <w:t xml:space="preserve">to prompt deeper thinking about the </w:t>
      </w:r>
      <w:r w:rsidR="002B2168">
        <w:rPr>
          <w:sz w:val="22"/>
          <w:szCs w:val="22"/>
        </w:rPr>
        <w:t>health education</w:t>
      </w:r>
      <w:r w:rsidRPr="00AC52C3">
        <w:rPr>
          <w:sz w:val="22"/>
          <w:szCs w:val="22"/>
        </w:rPr>
        <w:t xml:space="preserve"> content described by the grade level expectations and evidence outcomes.</w:t>
      </w:r>
    </w:p>
    <w:p w14:paraId="106C7DEB" w14:textId="2A3F28A3" w:rsidR="00AC52C3" w:rsidRPr="002B2168" w:rsidRDefault="00882C81" w:rsidP="009E7891">
      <w:pPr>
        <w:rPr>
          <w:rFonts w:cs="Arial"/>
          <w:sz w:val="22"/>
          <w:szCs w:val="22"/>
          <w:shd w:val="clear" w:color="auto" w:fill="FFFFFF"/>
        </w:rPr>
      </w:pPr>
      <w:r>
        <w:rPr>
          <w:noProof/>
        </w:rPr>
        <mc:AlternateContent>
          <mc:Choice Requires="wps">
            <w:drawing>
              <wp:anchor distT="0" distB="0" distL="114300" distR="114300" simplePos="0" relativeHeight="251720704" behindDoc="0" locked="0" layoutInCell="1" allowOverlap="1" wp14:anchorId="665A99C7" wp14:editId="39F6226A">
                <wp:simplePos x="0" y="0"/>
                <wp:positionH relativeFrom="column">
                  <wp:posOffset>-47625</wp:posOffset>
                </wp:positionH>
                <wp:positionV relativeFrom="paragraph">
                  <wp:posOffset>3324225</wp:posOffset>
                </wp:positionV>
                <wp:extent cx="3590925" cy="635"/>
                <wp:effectExtent l="0" t="0" r="9525" b="0"/>
                <wp:wrapSquare wrapText="bothSides"/>
                <wp:docPr id="37" name="Text Box 37"/>
                <wp:cNvGraphicFramePr/>
                <a:graphic xmlns:a="http://schemas.openxmlformats.org/drawingml/2006/main">
                  <a:graphicData uri="http://schemas.microsoft.com/office/word/2010/wordprocessingShape">
                    <wps:wsp>
                      <wps:cNvSpPr txBox="1"/>
                      <wps:spPr>
                        <a:xfrm>
                          <a:off x="0" y="0"/>
                          <a:ext cx="3590925" cy="635"/>
                        </a:xfrm>
                        <a:prstGeom prst="rect">
                          <a:avLst/>
                        </a:prstGeom>
                        <a:solidFill>
                          <a:prstClr val="white"/>
                        </a:solidFill>
                        <a:ln>
                          <a:noFill/>
                        </a:ln>
                        <a:effectLst/>
                      </wps:spPr>
                      <wps:txbx>
                        <w:txbxContent>
                          <w:p w14:paraId="79FD597D" w14:textId="77777777" w:rsidR="002B2168" w:rsidRPr="006402BA" w:rsidRDefault="002B2168" w:rsidP="002B2168">
                            <w:pPr>
                              <w:pStyle w:val="Caption"/>
                              <w:jc w:val="center"/>
                              <w:rPr>
                                <w:rFonts w:ascii="Trebuchet MS" w:hAnsi="Trebuchet MS"/>
                                <w:b/>
                                <w:noProof/>
                                <w:color w:val="auto"/>
                                <w:sz w:val="22"/>
                                <w:szCs w:val="22"/>
                              </w:rPr>
                            </w:pPr>
                            <w:r>
                              <w:t>2018 Health 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 w14:anchorId="665A99C7" id="Text Box 37" o:spid="_x0000_s1029" type="#_x0000_t202" style="position:absolute;margin-left:-3.75pt;margin-top:261.75pt;width:282.75pt;height:.0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" stroked="f">
                <v:textbox style="mso-fit-shape-to-text:t" inset="0,0,0,0">
                  <w:txbxContent>
                    <w:p w14:paraId="79FD597D" w14:textId="77777777" w:rsidR="002B2168" w:rsidRPr="006402BA" w:rsidRDefault="002B2168" w:rsidP="002B2168">
                      <w:pPr>
                        <w:pStyle w:val="Caption"/>
                        <w:jc w:val="center"/>
                        <w:rPr>
                          <w:rFonts w:ascii="Trebuchet MS" w:hAnsi="Trebuchet MS"/>
                          <w:b/>
                          <w:noProof/>
                          <w:color w:val="auto"/>
                          <w:sz w:val="22"/>
                          <w:szCs w:val="22"/>
                        </w:rPr>
                      </w:pPr>
                      <w:r>
                        <w:t>2018 Health Education Standard</w:t>
                      </w:r>
                    </w:p>
                  </w:txbxContent>
                </v:textbox>
                <w10:wrap type="square"/>
              </v:shape>
            </w:pict>
          </mc:Fallback>
        </mc:AlternateContent>
      </w:r>
      <w:r>
        <w:rPr>
          <w:noProof/>
          <w:sz w:val="22"/>
          <w:szCs w:val="22"/>
        </w:rPr>
        <mc:AlternateContent>
          <mc:Choice Requires="wpg">
            <w:drawing>
              <wp:anchor distT="0" distB="0" distL="114300" distR="114300" simplePos="0" relativeHeight="251712512" behindDoc="1" locked="0" layoutInCell="1" allowOverlap="1" wp14:anchorId="44D453E9" wp14:editId="5B2D5A46">
                <wp:simplePos x="0" y="0"/>
                <wp:positionH relativeFrom="column">
                  <wp:posOffset>-47625</wp:posOffset>
                </wp:positionH>
                <wp:positionV relativeFrom="paragraph">
                  <wp:posOffset>302895</wp:posOffset>
                </wp:positionV>
                <wp:extent cx="3590925" cy="3040380"/>
                <wp:effectExtent l="0" t="0" r="47625" b="7620"/>
                <wp:wrapTight wrapText="bothSides">
                  <wp:wrapPolygon edited="0">
                    <wp:start x="0" y="0"/>
                    <wp:lineTo x="0" y="21519"/>
                    <wp:lineTo x="21772" y="21519"/>
                    <wp:lineTo x="21772"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3590925" cy="3040380"/>
                          <a:chOff x="0" y="0"/>
                          <a:chExt cx="5943600" cy="4589780"/>
                        </a:xfrm>
                      </wpg:grpSpPr>
                      <pic:pic xmlns:pic="http://schemas.openxmlformats.org/drawingml/2006/picture">
                        <pic:nvPicPr>
                          <pic:cNvPr id="29"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589780"/>
                          </a:xfrm>
                          <a:prstGeom prst="rect">
                            <a:avLst/>
                          </a:prstGeom>
                        </pic:spPr>
                      </pic:pic>
                      <pic:pic xmlns:pic="http://schemas.openxmlformats.org/drawingml/2006/picture">
                        <pic:nvPicPr>
                          <pic:cNvPr id="32" name="Picture 6"/>
                          <pic:cNvPicPr>
                            <a:picLocks noChangeAspect="1"/>
                          </pic:cNvPicPr>
                        </pic:nvPicPr>
                        <pic:blipFill rotWithShape="1">
                          <a:blip r:embed="rId9">
                            <a:extLst>
                              <a:ext uri="{28A0092B-C50C-407E-A947-70E740481C1C}">
                                <a14:useLocalDpi xmlns:a14="http://schemas.microsoft.com/office/drawing/2010/main" val="0"/>
                              </a:ext>
                            </a:extLst>
                          </a:blip>
                          <a:srcRect l="46042" t="46494" r="20849" b="10109"/>
                          <a:stretch/>
                        </pic:blipFill>
                        <pic:spPr>
                          <a:xfrm>
                            <a:off x="3121660" y="1384070"/>
                            <a:ext cx="2821940" cy="2698751"/>
                          </a:xfrm>
                          <a:prstGeom prst="ellipse">
                            <a:avLst/>
                          </a:prstGeom>
                          <a:ln w="38100" cap="rnd">
                            <a:solidFill>
                              <a:schemeClr val="accent5"/>
                            </a:solidFill>
                          </a:ln>
                          <a:effectLst/>
                          <a:scene3d>
                            <a:camera prst="orthographicFront"/>
                            <a:lightRig rig="contrasting" dir="t">
                              <a:rot lat="0" lon="0" rev="3000000"/>
                            </a:lightRig>
                          </a:scene3d>
                          <a:sp3d prstMaterial="matte">
                            <a:bevelT h="12700"/>
                            <a:contourClr>
                              <a:srgbClr val="333333"/>
                            </a:contourClr>
                          </a:sp3d>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D71CE44" id="Group 33" o:spid="_x0000_s1026" style="position:absolute;margin-left:-3.75pt;margin-top:23.85pt;width:282.75pt;height:239.4pt;z-index:-251603968;mso-width-relative:margin;mso-height-relative:margin" coordsize="59436,4589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">
                <v:shape id="Picture 3" o:spid="_x0000_s1027" type="#_x0000_t75" style="position:absolute;width:59436;height:458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qNyLEAAAA2wAAAA8AAABkcnMvZG93bnJldi54bWxEj0FrwkAUhO8F/8PyCr3VTVMpNrqKiKU9&#10;WNqqeH5kn0kw+zbs22r8965Q6HGYmW+Y6bx3rTpRkMazgadhBoq49LbhysBu+/Y4BiUR2WLrmQxc&#10;SGA+G9xNsbD+zD902sRKJQhLgQbqGLtCaylrcihD3xEn7+CDw5hkqLQNeE5w1+o8y160w4bTQo0d&#10;LWsqj5tfZyCMndDnrv+6fI/2h/W7rPJnyYx5uO8XE1CR+vgf/mt/WAP5K9y+pB+gZ1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FqNyLEAAAA2wAAAA8AAAAAAAAAAAAAAAAA&#10;nwIAAGRycy9kb3ducmV2LnhtbFBLBQYAAAAABAAEAPcAAACQAwAAAAA=&#10;">
                  <v:imagedata r:id="rId11" o:title=""/>
                  <v:path arrowok="t"/>
                </v:shape>
                <v:shape id="Picture 6" o:spid="_x0000_s1028" type="#_x0000_t75" style="position:absolute;left:31216;top:13840;width:28220;height:269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3R/XEAAAA2wAAAA8AAABkcnMvZG93bnJldi54bWxEj0FrwkAUhO+F/oflFbzVTRRFo6sUS8GL&#10;SBMFvT2yr9nQ7NuQ3Wr8965Q8DjMzDfMct3bRlyo87VjBekwAUFcOl1zpeBQfL3PQPiArLFxTApu&#10;5GG9en1ZYqbdlb/pkodKRAj7DBWYENpMSl8asuiHriWO3o/rLIYou0rqDq8Rbhs5SpKptFhzXDDY&#10;0sZQ+Zv/WQXzcO7TzS43W7+fyuOpLJJJ+qnU4K3/WIAI1Idn+L+91QrGI3h8iT9Aru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m3R/XEAAAA2wAAAA8AAAAAAAAAAAAAAAAA&#10;nwIAAGRycy9kb3ducmV2LnhtbFBLBQYAAAAABAAEAPcAAACQAwAAAAA=&#10;" stroked="t" strokecolor="#4472c4 [3208]" strokeweight="3pt">
                  <v:stroke endcap="round"/>
                  <v:imagedata r:id="rId11" o:title="" croptop="30470f" cropbottom="6625f" cropleft="30174f" cropright="13664f"/>
                  <v:path arrowok="t"/>
                </v:shape>
                <w10:wrap type="tight"/>
              </v:group>
            </w:pict>
          </mc:Fallback>
        </mc:AlternateContent>
      </w:r>
      <w:r w:rsidR="00CB1BB9" w:rsidRPr="00926C08">
        <w:rPr>
          <w:sz w:val="22"/>
          <w:szCs w:val="22"/>
        </w:rPr>
        <w:t>Another component of this sectio</w:t>
      </w:r>
      <w:r w:rsidR="00CB1BB9">
        <w:rPr>
          <w:sz w:val="22"/>
          <w:szCs w:val="22"/>
        </w:rPr>
        <w:t>n is the</w:t>
      </w:r>
      <w:r w:rsidR="002B2168">
        <w:rPr>
          <w:sz w:val="22"/>
          <w:szCs w:val="22"/>
        </w:rPr>
        <w:t xml:space="preserve"> addition </w:t>
      </w:r>
      <w:r w:rsidR="00860E82">
        <w:rPr>
          <w:sz w:val="22"/>
          <w:szCs w:val="22"/>
        </w:rPr>
        <w:t>of “Health</w:t>
      </w:r>
      <w:r w:rsidR="00CB1BB9">
        <w:rPr>
          <w:sz w:val="22"/>
          <w:szCs w:val="22"/>
        </w:rPr>
        <w:t xml:space="preserve"> Skills” section</w:t>
      </w:r>
      <w:r w:rsidR="002B2168">
        <w:rPr>
          <w:sz w:val="22"/>
          <w:szCs w:val="22"/>
        </w:rPr>
        <w:t xml:space="preserve"> replacing the </w:t>
      </w:r>
      <w:r w:rsidR="001C04EB">
        <w:rPr>
          <w:sz w:val="22"/>
          <w:szCs w:val="22"/>
        </w:rPr>
        <w:t>2009/</w:t>
      </w:r>
      <w:r w:rsidR="002B2168">
        <w:rPr>
          <w:sz w:val="22"/>
          <w:szCs w:val="22"/>
        </w:rPr>
        <w:t>2010 subsection “Nature of Health”</w:t>
      </w:r>
      <w:r w:rsidR="00CB1BB9">
        <w:rPr>
          <w:sz w:val="22"/>
          <w:szCs w:val="22"/>
        </w:rPr>
        <w:t xml:space="preserve">. </w:t>
      </w:r>
      <w:r w:rsidR="002B2168">
        <w:rPr>
          <w:sz w:val="22"/>
          <w:szCs w:val="22"/>
        </w:rPr>
        <w:t xml:space="preserve"> This section identifies the </w:t>
      </w:r>
      <w:r w:rsidR="00CB1BB9">
        <w:rPr>
          <w:sz w:val="22"/>
          <w:szCs w:val="22"/>
        </w:rPr>
        <w:t>key health skills aligned with the Nation</w:t>
      </w:r>
      <w:r w:rsidR="001C04EB">
        <w:rPr>
          <w:sz w:val="22"/>
          <w:szCs w:val="22"/>
        </w:rPr>
        <w:t>al Health Education Standards. C</w:t>
      </w:r>
      <w:r w:rsidR="00CB1BB9">
        <w:rPr>
          <w:sz w:val="22"/>
          <w:szCs w:val="22"/>
        </w:rPr>
        <w:t xml:space="preserve">ross cutting health skills include analyzing influences, accessing information, interpersonal communication, decision-making, goal setting, self-management, and advocacy for self and others.  </w:t>
      </w:r>
      <w:r w:rsidR="00B36CFD">
        <w:rPr>
          <w:sz w:val="22"/>
          <w:szCs w:val="22"/>
        </w:rPr>
        <w:t>These c</w:t>
      </w:r>
      <w:r w:rsidR="00CB1BB9">
        <w:rPr>
          <w:sz w:val="22"/>
          <w:szCs w:val="22"/>
        </w:rPr>
        <w:t>ross cutting skills</w:t>
      </w:r>
      <w:r w:rsidR="00CB1BB9" w:rsidRPr="00926C08">
        <w:rPr>
          <w:sz w:val="22"/>
          <w:szCs w:val="22"/>
        </w:rPr>
        <w:t xml:space="preserve"> </w:t>
      </w:r>
      <w:r w:rsidR="00CB1BB9" w:rsidRPr="00926C08">
        <w:rPr>
          <w:rFonts w:cs="Arial"/>
          <w:sz w:val="22"/>
          <w:szCs w:val="22"/>
          <w:shd w:val="clear" w:color="auto" w:fill="FFFFFF"/>
        </w:rPr>
        <w:t>have applicati</w:t>
      </w:r>
      <w:r w:rsidR="00B36CFD">
        <w:rPr>
          <w:rFonts w:cs="Arial"/>
          <w:sz w:val="22"/>
          <w:szCs w:val="22"/>
          <w:shd w:val="clear" w:color="auto" w:fill="FFFFFF"/>
        </w:rPr>
        <w:t>on across all topical/domains</w:t>
      </w:r>
      <w:r w:rsidR="00CB1BB9">
        <w:rPr>
          <w:rFonts w:cs="Arial"/>
          <w:sz w:val="22"/>
          <w:szCs w:val="22"/>
          <w:shd w:val="clear" w:color="auto" w:fill="FFFFFF"/>
        </w:rPr>
        <w:t xml:space="preserve"> of health education</w:t>
      </w:r>
      <w:r w:rsidR="00CB1BB9" w:rsidRPr="00926C08">
        <w:rPr>
          <w:rFonts w:cs="Arial"/>
          <w:sz w:val="22"/>
          <w:szCs w:val="22"/>
          <w:shd w:val="clear" w:color="auto" w:fill="FFFFFF"/>
        </w:rPr>
        <w:t>. As such, they are a way of link</w:t>
      </w:r>
      <w:r w:rsidR="00B36CFD">
        <w:rPr>
          <w:rFonts w:cs="Arial"/>
          <w:sz w:val="22"/>
          <w:szCs w:val="22"/>
          <w:shd w:val="clear" w:color="auto" w:fill="FFFFFF"/>
        </w:rPr>
        <w:t>ing the different topical areas/domains of health with core health skills</w:t>
      </w:r>
      <w:r w:rsidR="00CB1BB9" w:rsidRPr="00926C08">
        <w:rPr>
          <w:rFonts w:cs="Arial"/>
          <w:sz w:val="22"/>
          <w:szCs w:val="22"/>
          <w:shd w:val="clear" w:color="auto" w:fill="FFFFFF"/>
        </w:rPr>
        <w:t>.</w:t>
      </w:r>
      <w:r w:rsidR="00B36CFD">
        <w:rPr>
          <w:rFonts w:cs="Arial"/>
          <w:sz w:val="22"/>
          <w:szCs w:val="22"/>
          <w:shd w:val="clear" w:color="auto" w:fill="FFFFFF"/>
        </w:rPr>
        <w:t xml:space="preserve"> These health skills were identified based on the grade level expectation and the evidence outcomes. They represent th</w:t>
      </w:r>
      <w:r w:rsidR="002B2168">
        <w:rPr>
          <w:rFonts w:cs="Arial"/>
          <w:sz w:val="22"/>
          <w:szCs w:val="22"/>
          <w:shd w:val="clear" w:color="auto" w:fill="FFFFFF"/>
        </w:rPr>
        <w:t>e key health skill</w:t>
      </w:r>
      <w:r w:rsidR="00B36CFD">
        <w:rPr>
          <w:rFonts w:cs="Arial"/>
          <w:sz w:val="22"/>
          <w:szCs w:val="22"/>
          <w:shd w:val="clear" w:color="auto" w:fill="FFFFFF"/>
        </w:rPr>
        <w:t xml:space="preserve"> or in some cases multiple skills for each grade level expectation.  </w:t>
      </w:r>
      <w:r w:rsidR="00CB1BB9" w:rsidRPr="00926C08">
        <w:rPr>
          <w:rFonts w:cs="Arial"/>
          <w:sz w:val="22"/>
          <w:szCs w:val="22"/>
          <w:shd w:val="clear" w:color="auto" w:fill="FFFFFF"/>
        </w:rPr>
        <w:t> </w:t>
      </w:r>
    </w:p>
    <w:p w14:paraId="22EF6BE8" w14:textId="6D236398" w:rsidR="00173E9C" w:rsidRPr="003332D3" w:rsidRDefault="00173E9C" w:rsidP="00173E9C">
      <w:pPr>
        <w:pStyle w:val="Heading2"/>
        <w:rPr>
          <w:szCs w:val="24"/>
        </w:rPr>
      </w:pPr>
      <w:r w:rsidRPr="003332D3">
        <w:rPr>
          <w:szCs w:val="24"/>
        </w:rPr>
        <w:t>Preschool and Early Elementary</w:t>
      </w:r>
    </w:p>
    <w:p w14:paraId="5B222A56" w14:textId="5406D0ED" w:rsidR="00847DA3" w:rsidRPr="002B2168" w:rsidRDefault="00173E9C" w:rsidP="002B2168">
      <w:pPr>
        <w:rPr>
          <w:sz w:val="22"/>
          <w:szCs w:val="22"/>
        </w:rPr>
      </w:pPr>
      <w:r>
        <w:rPr>
          <w:sz w:val="22"/>
          <w:szCs w:val="22"/>
        </w:rPr>
        <w:t xml:space="preserve">The review and revision committee’s preschool revisions are a significant change compared to the </w:t>
      </w:r>
      <w:r w:rsidR="001C04EB">
        <w:rPr>
          <w:sz w:val="22"/>
          <w:szCs w:val="22"/>
        </w:rPr>
        <w:t>2009/</w:t>
      </w:r>
      <w:r>
        <w:rPr>
          <w:sz w:val="22"/>
          <w:szCs w:val="22"/>
        </w:rPr>
        <w:t>2010 standards, but a minor adjustment when compared with CDE’s 2013</w:t>
      </w:r>
      <w:r w:rsidRPr="00AC52C3">
        <w:rPr>
          <w:sz w:val="22"/>
          <w:szCs w:val="22"/>
        </w:rPr>
        <w:t xml:space="preserve"> </w:t>
      </w:r>
      <w:r w:rsidRPr="003332D3">
        <w:rPr>
          <w:i/>
          <w:sz w:val="22"/>
          <w:szCs w:val="22"/>
        </w:rPr>
        <w:t>Early Learning Development Guidelines</w:t>
      </w:r>
      <w:r w:rsidRPr="00AC52C3">
        <w:rPr>
          <w:sz w:val="22"/>
          <w:szCs w:val="22"/>
        </w:rPr>
        <w:t xml:space="preserve">. </w:t>
      </w:r>
      <w:r w:rsidR="002B2168">
        <w:rPr>
          <w:sz w:val="22"/>
          <w:szCs w:val="22"/>
        </w:rPr>
        <w:t>A major focus in Preschool and Early Elementary focused on the development of social emotional skills.</w:t>
      </w:r>
    </w:p>
    <w:p w14:paraId="2F255BD9" w14:textId="77777777" w:rsidR="00B36CFD" w:rsidRPr="00860947" w:rsidRDefault="00B36CFD">
      <w:pPr>
        <w:rPr>
          <w:sz w:val="22"/>
          <w:szCs w:val="22"/>
        </w:rPr>
      </w:pPr>
    </w:p>
    <w:sectPr w:rsidR="00B36CFD" w:rsidRPr="00860947" w:rsidSect="002B2168">
      <w:type w:val="continuous"/>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BEBF1D" w14:textId="77777777" w:rsidR="00A00EA6" w:rsidRDefault="00A00EA6" w:rsidP="00AD3A76">
      <w:pPr>
        <w:spacing w:after="0"/>
      </w:pPr>
      <w:r>
        <w:separator/>
      </w:r>
    </w:p>
  </w:endnote>
  <w:endnote w:type="continuationSeparator" w:id="0">
    <w:p w14:paraId="5F790AF1" w14:textId="77777777" w:rsidR="00A00EA6" w:rsidRDefault="00A00EA6" w:rsidP="00AD3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Museo Slab 500">
    <w:panose1 w:val="00000000000000000000"/>
    <w:charset w:val="00"/>
    <w:family w:val="modern"/>
    <w:notTrueType/>
    <w:pitch w:val="variable"/>
    <w:sig w:usb0="A00000AF" w:usb1="4000004B" w:usb2="00000000" w:usb3="00000000" w:csb0="00000093"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20002A87" w:usb1="00000000" w:usb2="00000000"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B5C779" w14:textId="77777777" w:rsidR="00A00EA6" w:rsidRDefault="00A00EA6" w:rsidP="00AD3A76">
      <w:pPr>
        <w:spacing w:after="0"/>
      </w:pPr>
      <w:r>
        <w:separator/>
      </w:r>
    </w:p>
  </w:footnote>
  <w:footnote w:type="continuationSeparator" w:id="0">
    <w:p w14:paraId="76FA63D4" w14:textId="77777777" w:rsidR="00A00EA6" w:rsidRDefault="00A00EA6" w:rsidP="00AD3A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79761A"/>
    <w:multiLevelType w:val="hybridMultilevel"/>
    <w:tmpl w:val="DE563B38"/>
    <w:lvl w:ilvl="0" w:tplc="61543050">
      <w:start w:val="5"/>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F65F3B"/>
    <w:multiLevelType w:val="hybridMultilevel"/>
    <w:tmpl w:val="27D200A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5214D9"/>
    <w:multiLevelType w:val="hybridMultilevel"/>
    <w:tmpl w:val="54B2C520"/>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E160C12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514242"/>
    <w:multiLevelType w:val="hybridMultilevel"/>
    <w:tmpl w:val="2DC421CE"/>
    <w:lvl w:ilvl="0" w:tplc="E8C6AD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A283116"/>
    <w:multiLevelType w:val="hybridMultilevel"/>
    <w:tmpl w:val="7578F9D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TI0szSyNDQ1NTBX0lEKTi0uzszPAykwrAUADZZvQSwAAAA="/>
  </w:docVars>
  <w:rsids>
    <w:rsidRoot w:val="000616C0"/>
    <w:rsid w:val="0002163B"/>
    <w:rsid w:val="000438E4"/>
    <w:rsid w:val="000616C0"/>
    <w:rsid w:val="00081545"/>
    <w:rsid w:val="000A051A"/>
    <w:rsid w:val="000B39EE"/>
    <w:rsid w:val="000B486A"/>
    <w:rsid w:val="000E37B6"/>
    <w:rsid w:val="000F4ECC"/>
    <w:rsid w:val="0010197B"/>
    <w:rsid w:val="001024E2"/>
    <w:rsid w:val="001123B7"/>
    <w:rsid w:val="00120056"/>
    <w:rsid w:val="00123B37"/>
    <w:rsid w:val="00173E9C"/>
    <w:rsid w:val="00190DBA"/>
    <w:rsid w:val="001B54EC"/>
    <w:rsid w:val="001B72B5"/>
    <w:rsid w:val="001C04EB"/>
    <w:rsid w:val="001C0DF9"/>
    <w:rsid w:val="00203903"/>
    <w:rsid w:val="00204FFC"/>
    <w:rsid w:val="00231418"/>
    <w:rsid w:val="00231FBD"/>
    <w:rsid w:val="00246631"/>
    <w:rsid w:val="00246868"/>
    <w:rsid w:val="002B2168"/>
    <w:rsid w:val="00303742"/>
    <w:rsid w:val="003170B5"/>
    <w:rsid w:val="00327BE8"/>
    <w:rsid w:val="003332D3"/>
    <w:rsid w:val="003449BA"/>
    <w:rsid w:val="003466D0"/>
    <w:rsid w:val="00353825"/>
    <w:rsid w:val="00357ED6"/>
    <w:rsid w:val="00375FF1"/>
    <w:rsid w:val="003767DC"/>
    <w:rsid w:val="003B7CE6"/>
    <w:rsid w:val="004135BA"/>
    <w:rsid w:val="004370E5"/>
    <w:rsid w:val="00445F1A"/>
    <w:rsid w:val="00457AE0"/>
    <w:rsid w:val="004965FA"/>
    <w:rsid w:val="004A2224"/>
    <w:rsid w:val="004A496E"/>
    <w:rsid w:val="004C1407"/>
    <w:rsid w:val="004C57E8"/>
    <w:rsid w:val="004F2465"/>
    <w:rsid w:val="004F3189"/>
    <w:rsid w:val="004F522B"/>
    <w:rsid w:val="004F5C94"/>
    <w:rsid w:val="004F7B1C"/>
    <w:rsid w:val="00542E91"/>
    <w:rsid w:val="00563BC3"/>
    <w:rsid w:val="00563E90"/>
    <w:rsid w:val="00583E2D"/>
    <w:rsid w:val="005A10B6"/>
    <w:rsid w:val="005B1268"/>
    <w:rsid w:val="005C53F3"/>
    <w:rsid w:val="005D593A"/>
    <w:rsid w:val="005E4285"/>
    <w:rsid w:val="005E54A9"/>
    <w:rsid w:val="005E7F9F"/>
    <w:rsid w:val="005F3652"/>
    <w:rsid w:val="005F3A58"/>
    <w:rsid w:val="00610221"/>
    <w:rsid w:val="00614FB5"/>
    <w:rsid w:val="00624586"/>
    <w:rsid w:val="00630BAE"/>
    <w:rsid w:val="006579AB"/>
    <w:rsid w:val="006672C4"/>
    <w:rsid w:val="00694C5D"/>
    <w:rsid w:val="006B746A"/>
    <w:rsid w:val="006D585D"/>
    <w:rsid w:val="007018D4"/>
    <w:rsid w:val="00706179"/>
    <w:rsid w:val="00726950"/>
    <w:rsid w:val="00732C35"/>
    <w:rsid w:val="00734A2C"/>
    <w:rsid w:val="00741F81"/>
    <w:rsid w:val="00750A10"/>
    <w:rsid w:val="00781DBA"/>
    <w:rsid w:val="00792FE3"/>
    <w:rsid w:val="007A0E09"/>
    <w:rsid w:val="007A31FD"/>
    <w:rsid w:val="007E0AFD"/>
    <w:rsid w:val="007E1533"/>
    <w:rsid w:val="008438EA"/>
    <w:rsid w:val="00847DA3"/>
    <w:rsid w:val="00860947"/>
    <w:rsid w:val="00860BBB"/>
    <w:rsid w:val="00860E82"/>
    <w:rsid w:val="0086616E"/>
    <w:rsid w:val="00867F0A"/>
    <w:rsid w:val="00882C81"/>
    <w:rsid w:val="0088641C"/>
    <w:rsid w:val="0089780F"/>
    <w:rsid w:val="008A4A02"/>
    <w:rsid w:val="008D05ED"/>
    <w:rsid w:val="008D441F"/>
    <w:rsid w:val="008D6750"/>
    <w:rsid w:val="008D6D0A"/>
    <w:rsid w:val="008E2237"/>
    <w:rsid w:val="008E301D"/>
    <w:rsid w:val="008F58DA"/>
    <w:rsid w:val="008F5B34"/>
    <w:rsid w:val="00900BDA"/>
    <w:rsid w:val="00903D10"/>
    <w:rsid w:val="00905A23"/>
    <w:rsid w:val="0094571E"/>
    <w:rsid w:val="009A1BE6"/>
    <w:rsid w:val="009C4290"/>
    <w:rsid w:val="009D0BC6"/>
    <w:rsid w:val="009D585D"/>
    <w:rsid w:val="009E0DE7"/>
    <w:rsid w:val="009E36CF"/>
    <w:rsid w:val="009E405E"/>
    <w:rsid w:val="009E7891"/>
    <w:rsid w:val="009E7BE5"/>
    <w:rsid w:val="00A00EA6"/>
    <w:rsid w:val="00A122A2"/>
    <w:rsid w:val="00A20BA6"/>
    <w:rsid w:val="00A2226A"/>
    <w:rsid w:val="00A47628"/>
    <w:rsid w:val="00A53EEC"/>
    <w:rsid w:val="00A64BDE"/>
    <w:rsid w:val="00A87FEB"/>
    <w:rsid w:val="00AA398F"/>
    <w:rsid w:val="00AC4EAD"/>
    <w:rsid w:val="00AC52C3"/>
    <w:rsid w:val="00AD1DD0"/>
    <w:rsid w:val="00AD3A76"/>
    <w:rsid w:val="00AF675A"/>
    <w:rsid w:val="00B36CFD"/>
    <w:rsid w:val="00B4315A"/>
    <w:rsid w:val="00B4347F"/>
    <w:rsid w:val="00B83A49"/>
    <w:rsid w:val="00B87F76"/>
    <w:rsid w:val="00B91BB4"/>
    <w:rsid w:val="00BA474C"/>
    <w:rsid w:val="00BA534B"/>
    <w:rsid w:val="00BB3D2A"/>
    <w:rsid w:val="00BB6DC6"/>
    <w:rsid w:val="00BD73A3"/>
    <w:rsid w:val="00BE38BC"/>
    <w:rsid w:val="00BF35EB"/>
    <w:rsid w:val="00C12AC0"/>
    <w:rsid w:val="00C163B4"/>
    <w:rsid w:val="00C169AB"/>
    <w:rsid w:val="00C5201D"/>
    <w:rsid w:val="00C63926"/>
    <w:rsid w:val="00C9246C"/>
    <w:rsid w:val="00C978F6"/>
    <w:rsid w:val="00CA0453"/>
    <w:rsid w:val="00CB02F6"/>
    <w:rsid w:val="00CB1BB9"/>
    <w:rsid w:val="00CC5873"/>
    <w:rsid w:val="00CE1100"/>
    <w:rsid w:val="00D45C67"/>
    <w:rsid w:val="00D95173"/>
    <w:rsid w:val="00DA3F00"/>
    <w:rsid w:val="00DA4495"/>
    <w:rsid w:val="00DC5577"/>
    <w:rsid w:val="00DF3E0E"/>
    <w:rsid w:val="00DF6769"/>
    <w:rsid w:val="00E06830"/>
    <w:rsid w:val="00E1639B"/>
    <w:rsid w:val="00E1644D"/>
    <w:rsid w:val="00E26009"/>
    <w:rsid w:val="00E34236"/>
    <w:rsid w:val="00E5155D"/>
    <w:rsid w:val="00E578F7"/>
    <w:rsid w:val="00E675E1"/>
    <w:rsid w:val="00E679F6"/>
    <w:rsid w:val="00E815FC"/>
    <w:rsid w:val="00E82193"/>
    <w:rsid w:val="00EC1CFA"/>
    <w:rsid w:val="00EE27BD"/>
    <w:rsid w:val="00F20DB3"/>
    <w:rsid w:val="00F22772"/>
    <w:rsid w:val="00F5268C"/>
    <w:rsid w:val="00F77508"/>
    <w:rsid w:val="00F80804"/>
    <w:rsid w:val="00F81B63"/>
    <w:rsid w:val="00FB05C4"/>
    <w:rsid w:val="00FB3F38"/>
    <w:rsid w:val="00FC033E"/>
    <w:rsid w:val="00FC49FD"/>
    <w:rsid w:val="00FE3EB1"/>
    <w:rsid w:val="00FE432C"/>
    <w:rsid w:val="00FF4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A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 w:type="paragraph" w:styleId="NormalWeb">
    <w:name w:val="Normal (Web)"/>
    <w:basedOn w:val="Normal"/>
    <w:uiPriority w:val="99"/>
    <w:semiHidden/>
    <w:unhideWhenUsed/>
    <w:rsid w:val="00C5201D"/>
    <w:pPr>
      <w:spacing w:before="100" w:beforeAutospacing="1" w:after="100" w:afterAutospacing="1"/>
    </w:pPr>
    <w:rPr>
      <w:rFonts w:ascii="Times New Roman" w:eastAsiaTheme="minorEastAsia" w:hAnsi="Times New Roman" w:cs="Times New Roman"/>
    </w:rPr>
  </w:style>
  <w:style w:type="character" w:styleId="Hyperlink">
    <w:name w:val="Hyperlink"/>
    <w:basedOn w:val="DefaultParagraphFont"/>
    <w:uiPriority w:val="99"/>
    <w:unhideWhenUsed/>
    <w:rsid w:val="00FB05C4"/>
    <w:rPr>
      <w:color w:val="0563C1" w:themeColor="hyperlink"/>
      <w:u w:val="single"/>
    </w:rPr>
  </w:style>
  <w:style w:type="character" w:customStyle="1" w:styleId="UnresolvedMention">
    <w:name w:val="Unresolved Mention"/>
    <w:basedOn w:val="DefaultParagraphFont"/>
    <w:uiPriority w:val="99"/>
    <w:semiHidden/>
    <w:unhideWhenUsed/>
    <w:rsid w:val="00FB05C4"/>
    <w:rPr>
      <w:color w:val="605E5C"/>
      <w:shd w:val="clear" w:color="auto" w:fill="E1DFDD"/>
    </w:rPr>
  </w:style>
  <w:style w:type="character" w:styleId="FollowedHyperlink">
    <w:name w:val="FollowedHyperlink"/>
    <w:basedOn w:val="DefaultParagraphFont"/>
    <w:uiPriority w:val="99"/>
    <w:semiHidden/>
    <w:unhideWhenUsed/>
    <w:rsid w:val="009D585D"/>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 w:type="paragraph" w:styleId="NormalWeb">
    <w:name w:val="Normal (Web)"/>
    <w:basedOn w:val="Normal"/>
    <w:uiPriority w:val="99"/>
    <w:semiHidden/>
    <w:unhideWhenUsed/>
    <w:rsid w:val="00C5201D"/>
    <w:pPr>
      <w:spacing w:before="100" w:beforeAutospacing="1" w:after="100" w:afterAutospacing="1"/>
    </w:pPr>
    <w:rPr>
      <w:rFonts w:ascii="Times New Roman" w:eastAsiaTheme="minorEastAsia" w:hAnsi="Times New Roman" w:cs="Times New Roman"/>
    </w:rPr>
  </w:style>
  <w:style w:type="character" w:styleId="Hyperlink">
    <w:name w:val="Hyperlink"/>
    <w:basedOn w:val="DefaultParagraphFont"/>
    <w:uiPriority w:val="99"/>
    <w:unhideWhenUsed/>
    <w:rsid w:val="00FB05C4"/>
    <w:rPr>
      <w:color w:val="0563C1" w:themeColor="hyperlink"/>
      <w:u w:val="single"/>
    </w:rPr>
  </w:style>
  <w:style w:type="character" w:customStyle="1" w:styleId="UnresolvedMention">
    <w:name w:val="Unresolved Mention"/>
    <w:basedOn w:val="DefaultParagraphFont"/>
    <w:uiPriority w:val="99"/>
    <w:semiHidden/>
    <w:unhideWhenUsed/>
    <w:rsid w:val="00FB05C4"/>
    <w:rPr>
      <w:color w:val="605E5C"/>
      <w:shd w:val="clear" w:color="auto" w:fill="E1DFDD"/>
    </w:rPr>
  </w:style>
  <w:style w:type="character" w:styleId="FollowedHyperlink">
    <w:name w:val="FollowedHyperlink"/>
    <w:basedOn w:val="DefaultParagraphFont"/>
    <w:uiPriority w:val="99"/>
    <w:semiHidden/>
    <w:unhideWhenUsed/>
    <w:rsid w:val="009D58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0.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E3313-0CA7-4B63-B419-799C4D6B1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Johnson</dc:creator>
  <cp:lastModifiedBy>Bruno, Joanna</cp:lastModifiedBy>
  <cp:revision>2</cp:revision>
  <cp:lastPrinted>2018-09-14T15:44:00Z</cp:lastPrinted>
  <dcterms:created xsi:type="dcterms:W3CDTF">2018-09-19T16:04:00Z</dcterms:created>
  <dcterms:modified xsi:type="dcterms:W3CDTF">2018-09-19T16:04:00Z</dcterms:modified>
</cp:coreProperties>
</file>